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ic1sxS5gfHQgP2DDibKCYk45LDjMmY3JXRGAibWYrJeOKOCafDib8FzdGQicsQTVIjbd2ycS4xllc4K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祝你在新的一年，向往而往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朋友们，新年快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个小破公众号已经创办有一年了，这一年里，虽然知识付费成为了一种主流，但各位亲朋仍然没少白嫖我的文章。我用我夹杂着幽默且深情的文字灌溉诸位贫瘠的思想和枯燥的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诚然，我知道，你们对我表示感谢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此，我想说，不用谢。大过年的，新年快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现在在看春晚，感受着谐音梗带来的笑点和大张伟带来的尴尬。在看的过程中，我一直疑心一个问题，今年为什么没有人邀请我上春晚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个问题很是匪夷所思，我想看到这句的你肯定都和我有同样的疑问。怎么没有人邀请你上春晚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后来我想明白了这个问题，可能是因为央视节目组预算不够。既然这样，我想我们也都会表示理解，不能让国家为难嘛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大的祝福语也就不说了，你也觉得啰嗦和乏味。祝你在新的一年里能够成为一个像样的人，像样的沟通，像样的向往，像样的抬头，像样的对抗，像样的昂扬。拥有像样的生活。无论我们是在新的一年里执取于一墨水瓶之微，还是滥情于整个宇宙的寂冷，这都不妨碍你成为一个像样的人。成为一个像样的人，才能拥有一个人的好天气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今天是除夕，是2021年第一个月份的最后一天，也是农历辛丑牛年的最后一天，最后一天这四个字，往往被人寄托了很多字面之外的含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明天就是新年了。祝你过年愉快，愉快愉快，不仅有快，还要有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祝你新的一年有向往的东西，要向往而往，不要向往而不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好吃好睡，新年快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点击左下角蓝色字体“阅读原文”可留言</w:t>
      </w:r>
      <w:r>
        <w:t xml:space="preserve"> </w:t>
      </w: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2:21Z</dcterms:created>
  <dcterms:modified xsi:type="dcterms:W3CDTF">2025-01-25T15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